
<file path=[Content_Types].xml><?xml version="1.0" encoding="utf-8"?>
<Types xmlns="http://schemas.openxmlformats.org/package/2006/content-types"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WithEffects.xml" ContentType="application/vnd.ms-word.stylesWithEffects+xml"/>
  <Default Extension="xml" ContentType="application/xml"/>
  <Default Extension="png" ContentType="image/png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endnotes.xml" ContentType="application/vnd.openxmlformats-officedocument.wordprocessingml.endnotes+xml"/>
  <Default Extension="rels" ContentType="application/vnd.openxmlformats-package.relationship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60A7" w:rsidRDefault="00692D43">
      <w:pPr>
        <w:jc w:val="center"/>
        <w:rPr>
          <w:rFonts w:ascii="Comfortaa" w:eastAsia="Comfortaa" w:hAnsi="Comfortaa" w:cs="Comfortaa"/>
          <w:b/>
          <w:sz w:val="36"/>
          <w:szCs w:val="36"/>
        </w:rPr>
      </w:pPr>
      <w:bookmarkStart w:id="0" w:name="_GoBack"/>
      <w:bookmarkEnd w:id="0"/>
      <w:r>
        <w:rPr>
          <w:rFonts w:ascii="Comfortaa" w:eastAsia="Comfortaa" w:hAnsi="Comfortaa" w:cs="Comfortaa"/>
          <w:b/>
          <w:sz w:val="36"/>
          <w:szCs w:val="36"/>
        </w:rPr>
        <w:t xml:space="preserve">Bellwood School District 88 </w:t>
      </w:r>
    </w:p>
    <w:p w:rsidR="001F60A7" w:rsidRDefault="00692D43">
      <w:pPr>
        <w:jc w:val="center"/>
        <w:rPr>
          <w:rFonts w:ascii="Comfortaa" w:eastAsia="Comfortaa" w:hAnsi="Comfortaa" w:cs="Comfortaa"/>
          <w:b/>
          <w:sz w:val="36"/>
          <w:szCs w:val="36"/>
        </w:rPr>
      </w:pPr>
      <w:r>
        <w:rPr>
          <w:rFonts w:ascii="Comfortaa" w:eastAsia="Comfortaa" w:hAnsi="Comfortaa" w:cs="Comfortaa"/>
          <w:b/>
          <w:sz w:val="36"/>
          <w:szCs w:val="36"/>
        </w:rPr>
        <w:t xml:space="preserve">Fourth Grade 2018-2019 School Supply List </w:t>
      </w:r>
    </w:p>
    <w:p w:rsidR="001F60A7" w:rsidRDefault="00692D43">
      <w:pPr>
        <w:jc w:val="center"/>
        <w:rPr>
          <w:rFonts w:ascii="Comfortaa" w:eastAsia="Comfortaa" w:hAnsi="Comfortaa" w:cs="Comfortaa"/>
        </w:rPr>
      </w:pPr>
      <w:r>
        <w:rPr>
          <w:rFonts w:ascii="Comfortaa" w:eastAsia="Comfortaa" w:hAnsi="Comfortaa" w:cs="Comfortaa"/>
        </w:rPr>
        <w:t xml:space="preserve">The following list details what supplies students will need in each class daily. </w:t>
      </w:r>
    </w:p>
    <w:p w:rsidR="001F60A7" w:rsidRDefault="00692D43">
      <w:pPr>
        <w:rPr>
          <w:sz w:val="36"/>
          <w:szCs w:val="36"/>
        </w:rPr>
      </w:pPr>
      <w:r>
        <w:rPr>
          <w:rFonts w:ascii="Comfortaa" w:eastAsia="Comfortaa" w:hAnsi="Comfortaa" w:cs="Comfortaa"/>
        </w:rPr>
        <w:t xml:space="preserve">       Please be sure to replenish items as needed throughout the school year.</w:t>
      </w:r>
    </w:p>
    <w:tbl>
      <w:tblPr>
        <w:tblStyle w:val="a"/>
        <w:tblW w:w="11340" w:type="dxa"/>
        <w:tblInd w:w="-72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/>
      </w:tblPr>
      <w:tblGrid>
        <w:gridCol w:w="5460"/>
        <w:gridCol w:w="5880"/>
      </w:tblGrid>
      <w:tr w:rsidR="001F60A7">
        <w:trPr>
          <w:trHeight w:val="3240"/>
        </w:trPr>
        <w:tc>
          <w:tcPr>
            <w:tcW w:w="5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60A7" w:rsidRDefault="00692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40" w:right="140"/>
              <w:jc w:val="center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Paper</w:t>
            </w:r>
          </w:p>
          <w:p w:rsidR="001F60A7" w:rsidRDefault="00692D43">
            <w:pPr>
              <w:numPr>
                <w:ilvl w:val="0"/>
                <w:numId w:val="10"/>
              </w:numPr>
              <w:spacing w:line="360" w:lineRule="auto"/>
              <w:ind w:right="14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ream of white copy paper</w:t>
            </w:r>
          </w:p>
          <w:p w:rsidR="001F60A7" w:rsidRDefault="00692D43">
            <w:pPr>
              <w:numPr>
                <w:ilvl w:val="0"/>
                <w:numId w:val="10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 spiral or composition notebooks-each should be a different color</w:t>
            </w:r>
          </w:p>
          <w:p w:rsidR="001F60A7" w:rsidRDefault="00692D43">
            <w:pPr>
              <w:numPr>
                <w:ilvl w:val="0"/>
                <w:numId w:val="10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packages of WIDE ruled notebook paper</w:t>
            </w:r>
          </w:p>
          <w:p w:rsidR="001F60A7" w:rsidRDefault="00692D43">
            <w:pPr>
              <w:numPr>
                <w:ilvl w:val="0"/>
                <w:numId w:val="10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packages of lined 3” x 5 “ index cards</w:t>
            </w:r>
          </w:p>
          <w:p w:rsidR="001F60A7" w:rsidRDefault="00692D43">
            <w:pPr>
              <w:numPr>
                <w:ilvl w:val="0"/>
                <w:numId w:val="10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4 packages of 3”x 3” post-it notes </w:t>
            </w:r>
          </w:p>
          <w:p w:rsidR="001F60A7" w:rsidRDefault="001F60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40" w:right="140"/>
              <w:rPr>
                <w:sz w:val="24"/>
                <w:szCs w:val="24"/>
              </w:rPr>
            </w:pPr>
          </w:p>
        </w:tc>
        <w:tc>
          <w:tcPr>
            <w:tcW w:w="58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60A7" w:rsidRDefault="00692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40" w:right="140"/>
              <w:jc w:val="center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 xml:space="preserve">Writing </w:t>
            </w:r>
          </w:p>
          <w:p w:rsidR="001F60A7" w:rsidRDefault="00692D4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14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 packages of 24 count pencils</w:t>
            </w:r>
          </w:p>
          <w:p w:rsidR="001F60A7" w:rsidRDefault="00692D43">
            <w:pPr>
              <w:numPr>
                <w:ilvl w:val="0"/>
                <w:numId w:val="5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package of 12 count red pens</w:t>
            </w:r>
          </w:p>
          <w:p w:rsidR="001F60A7" w:rsidRDefault="00692D43">
            <w:pPr>
              <w:numPr>
                <w:ilvl w:val="0"/>
                <w:numId w:val="5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package of 24 count crayons/colored pencils</w:t>
            </w:r>
          </w:p>
          <w:p w:rsidR="001F60A7" w:rsidRDefault="00692D43">
            <w:pPr>
              <w:numPr>
                <w:ilvl w:val="0"/>
                <w:numId w:val="5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 package of 12 count </w:t>
            </w:r>
            <w:r>
              <w:rPr>
                <w:b/>
                <w:sz w:val="24"/>
                <w:szCs w:val="24"/>
              </w:rPr>
              <w:t>washable</w:t>
            </w:r>
            <w:r>
              <w:rPr>
                <w:sz w:val="24"/>
                <w:szCs w:val="24"/>
              </w:rPr>
              <w:t xml:space="preserve"> markers</w:t>
            </w:r>
          </w:p>
          <w:p w:rsidR="001F60A7" w:rsidRDefault="00692D43">
            <w:pPr>
              <w:numPr>
                <w:ilvl w:val="0"/>
                <w:numId w:val="5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 highlighters (any colors)</w:t>
            </w:r>
          </w:p>
          <w:p w:rsidR="001F60A7" w:rsidRDefault="00692D43">
            <w:pPr>
              <w:numPr>
                <w:ilvl w:val="0"/>
                <w:numId w:val="5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package of 4 count dry erase markers (multi-colored)</w:t>
            </w:r>
          </w:p>
        </w:tc>
      </w:tr>
      <w:tr w:rsidR="001F60A7">
        <w:trPr>
          <w:trHeight w:val="2700"/>
        </w:trPr>
        <w:tc>
          <w:tcPr>
            <w:tcW w:w="54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60A7" w:rsidRDefault="00692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40" w:right="140"/>
              <w:jc w:val="center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Technology</w:t>
            </w:r>
          </w:p>
          <w:p w:rsidR="001F60A7" w:rsidRDefault="00692D4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14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dphones</w:t>
            </w:r>
          </w:p>
          <w:p w:rsidR="001F60A7" w:rsidRDefault="00692D4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14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reless optical mouse (optional)</w:t>
            </w:r>
          </w:p>
        </w:tc>
        <w:tc>
          <w:tcPr>
            <w:tcW w:w="58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60A7" w:rsidRDefault="00692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40" w:right="140"/>
              <w:jc w:val="center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Organization</w:t>
            </w:r>
          </w:p>
          <w:p w:rsidR="001F60A7" w:rsidRDefault="00692D43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14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 – 2 pocket plastic or reinforced two-pocket folders (no binders)-each folder should be a different color</w:t>
            </w:r>
          </w:p>
          <w:p w:rsidR="001F60A7" w:rsidRDefault="00692D43">
            <w:pPr>
              <w:numPr>
                <w:ilvl w:val="0"/>
                <w:numId w:val="6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zippered pencil pouch (no boxes)</w:t>
            </w:r>
          </w:p>
          <w:p w:rsidR="001F60A7" w:rsidRDefault="00692D43">
            <w:pPr>
              <w:numPr>
                <w:ilvl w:val="0"/>
                <w:numId w:val="6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book bag/backpack (no wheels or suitcase style)</w:t>
            </w:r>
          </w:p>
        </w:tc>
      </w:tr>
      <w:tr w:rsidR="001F60A7">
        <w:tc>
          <w:tcPr>
            <w:tcW w:w="54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60A7" w:rsidRDefault="00692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40" w:right="140"/>
              <w:jc w:val="center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Miscellaneous</w:t>
            </w:r>
          </w:p>
          <w:p w:rsidR="001F60A7" w:rsidRDefault="00692D43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14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 glue sticks</w:t>
            </w:r>
          </w:p>
          <w:p w:rsidR="001F60A7" w:rsidRDefault="00692D43">
            <w:pPr>
              <w:numPr>
                <w:ilvl w:val="0"/>
                <w:numId w:val="7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pair of scissors</w:t>
            </w:r>
          </w:p>
          <w:p w:rsidR="001F60A7" w:rsidRDefault="00692D43">
            <w:pPr>
              <w:numPr>
                <w:ilvl w:val="0"/>
                <w:numId w:val="7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pencil sharpeners with lid</w:t>
            </w:r>
          </w:p>
          <w:p w:rsidR="001F60A7" w:rsidRDefault="00692D43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14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packs of erasers</w:t>
            </w:r>
          </w:p>
          <w:p w:rsidR="001F60A7" w:rsidRDefault="00692D43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14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clipboard</w:t>
            </w:r>
          </w:p>
        </w:tc>
        <w:tc>
          <w:tcPr>
            <w:tcW w:w="58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60A7" w:rsidRDefault="00692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40" w:right="140"/>
              <w:jc w:val="center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Classroom</w:t>
            </w:r>
          </w:p>
          <w:p w:rsidR="001F60A7" w:rsidRDefault="00692D43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14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 boxes of facial tissue (Kleenex)</w:t>
            </w:r>
          </w:p>
          <w:p w:rsidR="001F60A7" w:rsidRDefault="00692D43">
            <w:pPr>
              <w:numPr>
                <w:ilvl w:val="0"/>
                <w:numId w:val="3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bottle of hand sanitizer (8 oz or larger)</w:t>
            </w:r>
          </w:p>
          <w:p w:rsidR="001F60A7" w:rsidRDefault="00692D43">
            <w:pPr>
              <w:numPr>
                <w:ilvl w:val="0"/>
                <w:numId w:val="3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containers of baby wipes</w:t>
            </w:r>
          </w:p>
          <w:p w:rsidR="001F60A7" w:rsidRDefault="00692D43">
            <w:pPr>
              <w:numPr>
                <w:ilvl w:val="0"/>
                <w:numId w:val="3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containers of disinfectant wipes</w:t>
            </w:r>
          </w:p>
          <w:p w:rsidR="001F60A7" w:rsidRDefault="00692D43">
            <w:pPr>
              <w:numPr>
                <w:ilvl w:val="0"/>
                <w:numId w:val="3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 rolls of paper towels </w:t>
            </w:r>
          </w:p>
          <w:p w:rsidR="001F60A7" w:rsidRDefault="00692D43">
            <w:pPr>
              <w:numPr>
                <w:ilvl w:val="0"/>
                <w:numId w:val="3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1 box of quart/sandwich sized storage bags</w:t>
            </w:r>
          </w:p>
          <w:p w:rsidR="001F60A7" w:rsidRDefault="00692D43">
            <w:pPr>
              <w:numPr>
                <w:ilvl w:val="0"/>
                <w:numId w:val="3"/>
              </w:numPr>
              <w:spacing w:line="360" w:lineRule="auto"/>
              <w:ind w:right="1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box of gallon sized storage bags</w:t>
            </w:r>
          </w:p>
        </w:tc>
      </w:tr>
    </w:tbl>
    <w:p w:rsidR="001F60A7" w:rsidRDefault="00692D43">
      <w:pPr>
        <w:jc w:val="center"/>
        <w:rPr>
          <w:b/>
          <w:i/>
        </w:rPr>
      </w:pPr>
      <w:r>
        <w:rPr>
          <w:b/>
          <w:i/>
        </w:rPr>
        <w:t>Additional items may be required by individual teachers</w:t>
      </w:r>
    </w:p>
    <w:p w:rsidR="001F60A7" w:rsidRDefault="001F60A7">
      <w:pPr>
        <w:spacing w:line="360" w:lineRule="auto"/>
        <w:jc w:val="center"/>
      </w:pPr>
    </w:p>
    <w:p w:rsidR="001F60A7" w:rsidRDefault="001F60A7">
      <w:pPr>
        <w:spacing w:line="360" w:lineRule="auto"/>
        <w:jc w:val="center"/>
      </w:pPr>
    </w:p>
    <w:p w:rsidR="001F60A7" w:rsidRDefault="001F60A7">
      <w:pPr>
        <w:jc w:val="center"/>
        <w:rPr>
          <w:sz w:val="36"/>
          <w:szCs w:val="36"/>
        </w:rPr>
      </w:pPr>
    </w:p>
    <w:p w:rsidR="001F60A7" w:rsidRDefault="001F60A7">
      <w:pPr>
        <w:jc w:val="center"/>
        <w:rPr>
          <w:sz w:val="36"/>
          <w:szCs w:val="36"/>
        </w:rPr>
      </w:pPr>
    </w:p>
    <w:p w:rsidR="001F60A7" w:rsidRDefault="001F60A7">
      <w:pPr>
        <w:jc w:val="center"/>
        <w:rPr>
          <w:sz w:val="36"/>
          <w:szCs w:val="36"/>
        </w:rPr>
      </w:pPr>
    </w:p>
    <w:p w:rsidR="00C10D0D" w:rsidRPr="00C14DDE" w:rsidRDefault="00C10D0D" w:rsidP="00334E82">
      <w:pPr>
        <w:jc w:val="center"/>
        <w:rPr>
          <w:rFonts w:ascii="Comfortaa" w:eastAsia="Comfortaa" w:hAnsi="Comfortaa" w:cs="Comfortaa"/>
          <w:b/>
          <w:sz w:val="36"/>
          <w:szCs w:val="36"/>
          <w:lang w:val="es-MX"/>
        </w:rPr>
      </w:pPr>
      <w:bookmarkStart w:id="1" w:name="_Hlk513995744"/>
      <w:r w:rsidRPr="00C14DDE">
        <w:rPr>
          <w:rFonts w:ascii="Comfortaa" w:eastAsia="Comfortaa" w:hAnsi="Comfortaa" w:cs="Comfortaa"/>
          <w:b/>
          <w:sz w:val="36"/>
          <w:szCs w:val="36"/>
          <w:lang w:val="es-MX"/>
        </w:rPr>
        <w:t>Distrito Escolar 88 de Bellwood</w:t>
      </w:r>
    </w:p>
    <w:p w:rsidR="00C10D0D" w:rsidRDefault="00C10D0D" w:rsidP="00334E82">
      <w:pPr>
        <w:jc w:val="center"/>
        <w:rPr>
          <w:rFonts w:ascii="Comfortaa" w:eastAsia="Comfortaa" w:hAnsi="Comfortaa" w:cs="Comfortaa"/>
          <w:b/>
          <w:sz w:val="28"/>
          <w:szCs w:val="28"/>
          <w:lang w:val="es-MX"/>
        </w:rPr>
      </w:pPr>
      <w:r w:rsidRPr="00C14DDE">
        <w:rPr>
          <w:rFonts w:ascii="Comfortaa" w:eastAsia="Comfortaa" w:hAnsi="Comfortaa" w:cs="Comfortaa"/>
          <w:b/>
          <w:sz w:val="28"/>
          <w:szCs w:val="28"/>
          <w:lang w:val="es-MX"/>
        </w:rPr>
        <w:t xml:space="preserve">Lista de útiles escolares para estudiantes </w:t>
      </w:r>
      <w:r>
        <w:rPr>
          <w:rFonts w:ascii="Comfortaa" w:eastAsia="Comfortaa" w:hAnsi="Comfortaa" w:cs="Comfortaa"/>
          <w:b/>
          <w:sz w:val="28"/>
          <w:szCs w:val="28"/>
          <w:lang w:val="es-MX"/>
        </w:rPr>
        <w:t>de cuarto grado</w:t>
      </w:r>
      <w:r w:rsidRPr="00C14DDE">
        <w:rPr>
          <w:rFonts w:ascii="Comfortaa" w:eastAsia="Comfortaa" w:hAnsi="Comfortaa" w:cs="Comfortaa"/>
          <w:b/>
          <w:sz w:val="28"/>
          <w:szCs w:val="28"/>
          <w:lang w:val="es-MX"/>
        </w:rPr>
        <w:t xml:space="preserve"> para el </w:t>
      </w:r>
    </w:p>
    <w:p w:rsidR="00C10D0D" w:rsidRPr="00C14DDE" w:rsidRDefault="00C10D0D" w:rsidP="00334E82">
      <w:pPr>
        <w:jc w:val="center"/>
        <w:rPr>
          <w:rFonts w:ascii="Comfortaa" w:eastAsia="Comfortaa" w:hAnsi="Comfortaa" w:cs="Comfortaa"/>
          <w:b/>
          <w:sz w:val="28"/>
          <w:szCs w:val="28"/>
          <w:lang w:val="es-MX"/>
        </w:rPr>
      </w:pPr>
      <w:r w:rsidRPr="00C14DDE">
        <w:rPr>
          <w:rFonts w:ascii="Comfortaa" w:eastAsia="Comfortaa" w:hAnsi="Comfortaa" w:cs="Comfortaa"/>
          <w:b/>
          <w:sz w:val="28"/>
          <w:szCs w:val="28"/>
          <w:lang w:val="es-MX"/>
        </w:rPr>
        <w:t>año escolar 2018-2019</w:t>
      </w:r>
    </w:p>
    <w:p w:rsidR="00C10D0D" w:rsidRDefault="00C10D0D" w:rsidP="00334E82">
      <w:pPr>
        <w:jc w:val="center"/>
        <w:rPr>
          <w:rFonts w:ascii="Comfortaa" w:eastAsia="Comfortaa" w:hAnsi="Comfortaa" w:cs="Comfortaa"/>
          <w:lang w:val="es-MX"/>
        </w:rPr>
      </w:pPr>
      <w:r w:rsidRPr="00C14DDE">
        <w:rPr>
          <w:rFonts w:ascii="Comfortaa" w:eastAsia="Comfortaa" w:hAnsi="Comfortaa" w:cs="Comfortaa"/>
          <w:lang w:val="es-MX"/>
        </w:rPr>
        <w:t>La siguiente lista detalla c</w:t>
      </w:r>
      <w:r>
        <w:rPr>
          <w:rFonts w:ascii="Comfortaa" w:eastAsia="Comfortaa" w:hAnsi="Comfortaa" w:cs="Comfortaa"/>
          <w:lang w:val="es-MX"/>
        </w:rPr>
        <w:t>uales útiles los estudiantes necesitan diariamente.</w:t>
      </w:r>
    </w:p>
    <w:p w:rsidR="00C10D0D" w:rsidRPr="00C14DDE" w:rsidRDefault="00C10D0D" w:rsidP="00C10D0D">
      <w:pPr>
        <w:jc w:val="center"/>
        <w:rPr>
          <w:rFonts w:ascii="Comfortaa" w:eastAsia="Comfortaa" w:hAnsi="Comfortaa" w:cs="Comfortaa"/>
          <w:lang w:val="es-MX"/>
        </w:rPr>
      </w:pPr>
      <w:r w:rsidRPr="00C14DDE">
        <w:rPr>
          <w:rFonts w:ascii="Comfortaa" w:eastAsia="Comfortaa" w:hAnsi="Comfortaa" w:cs="Comfortaa"/>
          <w:lang w:val="es-MX"/>
        </w:rPr>
        <w:t>Por favor asegúrese de mandar los útiles a medida que se vayan terminando.</w:t>
      </w:r>
    </w:p>
    <w:tbl>
      <w:tblPr>
        <w:tblStyle w:val="a0"/>
        <w:tblW w:w="11340" w:type="dxa"/>
        <w:tblInd w:w="-72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/>
      </w:tblPr>
      <w:tblGrid>
        <w:gridCol w:w="5670"/>
        <w:gridCol w:w="5670"/>
      </w:tblGrid>
      <w:tr w:rsidR="001F60A7" w:rsidRPr="00C10D0D">
        <w:trPr>
          <w:trHeight w:val="3240"/>
        </w:trPr>
        <w:tc>
          <w:tcPr>
            <w:tcW w:w="5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bookmarkEnd w:id="1"/>
          <w:p w:rsidR="00A155CE" w:rsidRDefault="00A155CE" w:rsidP="00A155CE">
            <w:pPr>
              <w:spacing w:line="360" w:lineRule="auto"/>
              <w:ind w:left="140" w:right="140"/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Papel</w:t>
            </w:r>
          </w:p>
          <w:p w:rsidR="00A155CE" w:rsidRPr="00246DD1" w:rsidRDefault="00A155CE" w:rsidP="00A155CE">
            <w:pPr>
              <w:numPr>
                <w:ilvl w:val="0"/>
                <w:numId w:val="13"/>
              </w:numPr>
              <w:spacing w:line="360" w:lineRule="auto"/>
              <w:ind w:right="140"/>
              <w:contextualSpacing/>
              <w:rPr>
                <w:lang w:val="es-MX"/>
              </w:rPr>
            </w:pPr>
            <w:r w:rsidRPr="00246DD1">
              <w:rPr>
                <w:lang w:val="es-MX"/>
              </w:rPr>
              <w:t>1 paquete de hojas blancas t</w:t>
            </w:r>
            <w:r>
              <w:rPr>
                <w:lang w:val="es-MX"/>
              </w:rPr>
              <w:t>amaño carta</w:t>
            </w:r>
          </w:p>
          <w:p w:rsidR="00A155CE" w:rsidRPr="00246DD1" w:rsidRDefault="00A155CE" w:rsidP="00A155CE">
            <w:pPr>
              <w:numPr>
                <w:ilvl w:val="0"/>
                <w:numId w:val="13"/>
              </w:numPr>
              <w:spacing w:line="360" w:lineRule="auto"/>
              <w:ind w:right="140"/>
              <w:rPr>
                <w:lang w:val="es-MX"/>
              </w:rPr>
            </w:pPr>
            <w:r w:rsidRPr="00246DD1">
              <w:rPr>
                <w:lang w:val="es-MX"/>
              </w:rPr>
              <w:t xml:space="preserve">8 </w:t>
            </w:r>
            <w:r>
              <w:rPr>
                <w:lang w:val="es-MX"/>
              </w:rPr>
              <w:t>cuadernos de composición o de espiral, cada uno debe de ser de un color diferente</w:t>
            </w:r>
          </w:p>
          <w:p w:rsidR="00A155CE" w:rsidRPr="00246DD1" w:rsidRDefault="00A155CE" w:rsidP="00A155CE">
            <w:pPr>
              <w:numPr>
                <w:ilvl w:val="0"/>
                <w:numId w:val="13"/>
              </w:numPr>
              <w:spacing w:line="360" w:lineRule="auto"/>
              <w:ind w:right="140"/>
              <w:rPr>
                <w:lang w:val="es-MX"/>
              </w:rPr>
            </w:pPr>
            <w:r w:rsidRPr="00246DD1">
              <w:rPr>
                <w:lang w:val="es-MX"/>
              </w:rPr>
              <w:t xml:space="preserve">1 paquete de papel de </w:t>
            </w:r>
            <w:r>
              <w:rPr>
                <w:lang w:val="es-MX"/>
              </w:rPr>
              <w:t>hojas rayadas de</w:t>
            </w:r>
            <w:r w:rsidRPr="00246DD1">
              <w:rPr>
                <w:lang w:val="es-MX"/>
              </w:rPr>
              <w:t xml:space="preserve"> renglón ancho</w:t>
            </w:r>
          </w:p>
          <w:p w:rsidR="00A155CE" w:rsidRDefault="00A155CE" w:rsidP="00A155CE">
            <w:pPr>
              <w:numPr>
                <w:ilvl w:val="0"/>
                <w:numId w:val="13"/>
              </w:numPr>
              <w:spacing w:line="360" w:lineRule="auto"/>
              <w:ind w:right="140"/>
              <w:rPr>
                <w:lang w:val="es-MX"/>
              </w:rPr>
            </w:pPr>
            <w:r w:rsidRPr="00246DD1">
              <w:rPr>
                <w:lang w:val="es-MX"/>
              </w:rPr>
              <w:t xml:space="preserve">2 </w:t>
            </w:r>
            <w:r>
              <w:rPr>
                <w:lang w:val="es-MX"/>
              </w:rPr>
              <w:t>paquetes de tarjetas blancas, rayadas de 3” X 5”</w:t>
            </w:r>
          </w:p>
          <w:p w:rsidR="001F60A7" w:rsidRPr="00A155CE" w:rsidRDefault="00A155CE" w:rsidP="00A155CE">
            <w:pPr>
              <w:numPr>
                <w:ilvl w:val="0"/>
                <w:numId w:val="13"/>
              </w:numPr>
              <w:spacing w:line="360" w:lineRule="auto"/>
              <w:ind w:right="140"/>
              <w:rPr>
                <w:lang w:val="es-MX"/>
              </w:rPr>
            </w:pPr>
            <w:r>
              <w:t>4 paquetes de 3” x 3” post-it</w:t>
            </w:r>
          </w:p>
        </w:tc>
        <w:tc>
          <w:tcPr>
            <w:tcW w:w="567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60A7" w:rsidRDefault="00692D43" w:rsidP="00C10D0D">
            <w:pPr>
              <w:spacing w:line="360" w:lineRule="auto"/>
              <w:ind w:left="140" w:right="140"/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Escr</w:t>
            </w:r>
            <w:r w:rsidR="00C10D0D">
              <w:rPr>
                <w:b/>
                <w:u w:val="single"/>
              </w:rPr>
              <w:t>itura</w:t>
            </w:r>
          </w:p>
          <w:p w:rsidR="001F60A7" w:rsidRPr="00A155CE" w:rsidRDefault="00692D43">
            <w:pPr>
              <w:numPr>
                <w:ilvl w:val="0"/>
                <w:numId w:val="4"/>
              </w:numPr>
              <w:spacing w:line="360" w:lineRule="auto"/>
              <w:ind w:right="140"/>
              <w:contextualSpacing/>
              <w:rPr>
                <w:lang w:val="es-MX"/>
              </w:rPr>
            </w:pPr>
            <w:r w:rsidRPr="00A155CE">
              <w:rPr>
                <w:lang w:val="es-MX"/>
              </w:rPr>
              <w:t xml:space="preserve">5 paquetes de 24 lápices </w:t>
            </w:r>
          </w:p>
          <w:p w:rsidR="001F60A7" w:rsidRPr="00A155CE" w:rsidRDefault="00692D43">
            <w:pPr>
              <w:numPr>
                <w:ilvl w:val="0"/>
                <w:numId w:val="4"/>
              </w:numPr>
              <w:spacing w:line="360" w:lineRule="auto"/>
              <w:ind w:right="140"/>
              <w:rPr>
                <w:lang w:val="es-MX"/>
              </w:rPr>
            </w:pPr>
            <w:r w:rsidRPr="00A155CE">
              <w:rPr>
                <w:lang w:val="es-MX"/>
              </w:rPr>
              <w:t xml:space="preserve">1 paquete </w:t>
            </w:r>
            <w:r w:rsidR="005D404B">
              <w:rPr>
                <w:lang w:val="es-MX"/>
              </w:rPr>
              <w:t>con 12</w:t>
            </w:r>
            <w:r w:rsidRPr="00A155CE">
              <w:rPr>
                <w:lang w:val="es-MX"/>
              </w:rPr>
              <w:t xml:space="preserve"> plumas rojas </w:t>
            </w:r>
          </w:p>
          <w:p w:rsidR="001F60A7" w:rsidRPr="00A155CE" w:rsidRDefault="00692D43">
            <w:pPr>
              <w:numPr>
                <w:ilvl w:val="0"/>
                <w:numId w:val="4"/>
              </w:numPr>
              <w:spacing w:line="360" w:lineRule="auto"/>
              <w:ind w:right="140"/>
              <w:rPr>
                <w:lang w:val="es-MX"/>
              </w:rPr>
            </w:pPr>
            <w:r w:rsidRPr="00A155CE">
              <w:rPr>
                <w:lang w:val="es-MX"/>
              </w:rPr>
              <w:t>1 paquete de 24 crayones / lápices de colores</w:t>
            </w:r>
          </w:p>
          <w:p w:rsidR="001F60A7" w:rsidRPr="00A155CE" w:rsidRDefault="00692D43">
            <w:pPr>
              <w:numPr>
                <w:ilvl w:val="0"/>
                <w:numId w:val="4"/>
              </w:numPr>
              <w:spacing w:line="360" w:lineRule="auto"/>
              <w:ind w:right="140"/>
              <w:rPr>
                <w:lang w:val="es-MX"/>
              </w:rPr>
            </w:pPr>
            <w:r w:rsidRPr="00A155CE">
              <w:rPr>
                <w:lang w:val="es-MX"/>
              </w:rPr>
              <w:t xml:space="preserve">1 paquete de 12 </w:t>
            </w:r>
            <w:r w:rsidR="005D404B" w:rsidRPr="00A155CE">
              <w:rPr>
                <w:lang w:val="es-MX"/>
              </w:rPr>
              <w:t xml:space="preserve">marcadores </w:t>
            </w:r>
            <w:r w:rsidRPr="00A155CE">
              <w:rPr>
                <w:b/>
                <w:lang w:val="es-MX"/>
              </w:rPr>
              <w:t>lavables</w:t>
            </w:r>
            <w:r w:rsidRPr="00A155CE">
              <w:rPr>
                <w:lang w:val="es-MX"/>
              </w:rPr>
              <w:t xml:space="preserve"> </w:t>
            </w:r>
          </w:p>
          <w:p w:rsidR="001F60A7" w:rsidRDefault="00692D43">
            <w:pPr>
              <w:numPr>
                <w:ilvl w:val="0"/>
                <w:numId w:val="4"/>
              </w:numPr>
              <w:spacing w:line="360" w:lineRule="auto"/>
              <w:ind w:right="140"/>
            </w:pPr>
            <w:r>
              <w:t>6 marcadores (cualquier color)</w:t>
            </w:r>
          </w:p>
          <w:p w:rsidR="001F60A7" w:rsidRPr="00A155CE" w:rsidRDefault="00692D43">
            <w:pPr>
              <w:numPr>
                <w:ilvl w:val="0"/>
                <w:numId w:val="4"/>
              </w:numPr>
              <w:spacing w:line="360" w:lineRule="auto"/>
              <w:ind w:right="140"/>
              <w:rPr>
                <w:lang w:val="es-MX"/>
              </w:rPr>
            </w:pPr>
            <w:r w:rsidRPr="00C10D0D">
              <w:rPr>
                <w:lang w:val="es-MX"/>
              </w:rPr>
              <w:t xml:space="preserve">1 </w:t>
            </w:r>
            <w:r w:rsidR="00C10D0D" w:rsidRPr="00C10D0D">
              <w:rPr>
                <w:lang w:val="es-MX"/>
              </w:rPr>
              <w:t>paquete de 4 marcadores de borrado en seco (diferentes colores)</w:t>
            </w:r>
          </w:p>
        </w:tc>
      </w:tr>
      <w:tr w:rsidR="001F60A7" w:rsidRPr="00C10D0D">
        <w:trPr>
          <w:trHeight w:val="2700"/>
        </w:trPr>
        <w:tc>
          <w:tcPr>
            <w:tcW w:w="567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404B" w:rsidRDefault="005D404B" w:rsidP="005D404B">
            <w:pPr>
              <w:spacing w:line="360" w:lineRule="auto"/>
              <w:ind w:left="140" w:right="140"/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Tecnología </w:t>
            </w:r>
          </w:p>
          <w:p w:rsidR="005D404B" w:rsidRDefault="005D404B" w:rsidP="005D404B">
            <w:pPr>
              <w:numPr>
                <w:ilvl w:val="0"/>
                <w:numId w:val="2"/>
              </w:numPr>
              <w:spacing w:line="360" w:lineRule="auto"/>
              <w:ind w:right="140"/>
              <w:contextualSpacing/>
            </w:pPr>
            <w:r>
              <w:t>Audífonos</w:t>
            </w:r>
          </w:p>
          <w:p w:rsidR="005D404B" w:rsidRPr="005D404B" w:rsidRDefault="005D404B" w:rsidP="005D404B">
            <w:pPr>
              <w:numPr>
                <w:ilvl w:val="0"/>
                <w:numId w:val="2"/>
              </w:numPr>
              <w:spacing w:line="360" w:lineRule="auto"/>
              <w:ind w:right="140"/>
              <w:rPr>
                <w:lang w:val="es-MX"/>
              </w:rPr>
            </w:pPr>
            <w:r w:rsidRPr="005D404B">
              <w:rPr>
                <w:lang w:val="es-MX"/>
              </w:rPr>
              <w:t xml:space="preserve">Ratón </w:t>
            </w:r>
            <w:r w:rsidR="00C10D0D" w:rsidRPr="005D404B">
              <w:rPr>
                <w:lang w:val="es-MX"/>
              </w:rPr>
              <w:t xml:space="preserve">inalámbrico </w:t>
            </w:r>
            <w:r w:rsidRPr="005D404B">
              <w:rPr>
                <w:lang w:val="es-MX"/>
              </w:rPr>
              <w:t>para computadora (opcional)</w:t>
            </w:r>
          </w:p>
          <w:p w:rsidR="001F60A7" w:rsidRPr="005D404B" w:rsidRDefault="001F60A7" w:rsidP="005D404B">
            <w:pPr>
              <w:spacing w:line="360" w:lineRule="auto"/>
              <w:ind w:left="720" w:right="140"/>
              <w:contextualSpacing/>
              <w:rPr>
                <w:lang w:val="es-MX"/>
              </w:rPr>
            </w:pPr>
          </w:p>
        </w:tc>
        <w:tc>
          <w:tcPr>
            <w:tcW w:w="567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404B" w:rsidRDefault="005D404B" w:rsidP="005D404B">
            <w:pPr>
              <w:spacing w:line="360" w:lineRule="auto"/>
              <w:ind w:left="140" w:right="140"/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Organización</w:t>
            </w:r>
          </w:p>
          <w:p w:rsidR="00C10D0D" w:rsidRPr="00246DD1" w:rsidRDefault="00C10D0D" w:rsidP="00C10D0D">
            <w:pPr>
              <w:numPr>
                <w:ilvl w:val="0"/>
                <w:numId w:val="8"/>
              </w:numPr>
              <w:spacing w:line="360" w:lineRule="auto"/>
              <w:ind w:right="140"/>
              <w:contextualSpacing/>
              <w:rPr>
                <w:lang w:val="es-MX"/>
              </w:rPr>
            </w:pPr>
            <w:r>
              <w:rPr>
                <w:lang w:val="es-MX"/>
              </w:rPr>
              <w:t>8</w:t>
            </w:r>
            <w:r w:rsidRPr="00246DD1">
              <w:rPr>
                <w:lang w:val="es-MX"/>
              </w:rPr>
              <w:t xml:space="preserve"> - </w:t>
            </w:r>
            <w:r>
              <w:rPr>
                <w:lang w:val="es-MX"/>
              </w:rPr>
              <w:t xml:space="preserve">folders de plástico o reforzado con 2 solapas para documentos </w:t>
            </w:r>
            <w:r w:rsidRPr="00246DD1">
              <w:rPr>
                <w:lang w:val="es-MX"/>
              </w:rPr>
              <w:t xml:space="preserve">(no </w:t>
            </w:r>
            <w:r>
              <w:rPr>
                <w:lang w:val="es-MX"/>
              </w:rPr>
              <w:t>carpeta de argollas</w:t>
            </w:r>
            <w:r w:rsidRPr="00246DD1">
              <w:rPr>
                <w:lang w:val="es-MX"/>
              </w:rPr>
              <w:t>)</w:t>
            </w:r>
            <w:r>
              <w:rPr>
                <w:lang w:val="es-MX"/>
              </w:rPr>
              <w:t xml:space="preserve"> cada fólder debe de ser de distinto color</w:t>
            </w:r>
          </w:p>
          <w:p w:rsidR="005D404B" w:rsidRPr="00246DD1" w:rsidRDefault="005D404B" w:rsidP="00C10D0D">
            <w:pPr>
              <w:numPr>
                <w:ilvl w:val="0"/>
                <w:numId w:val="8"/>
              </w:numPr>
              <w:spacing w:line="360" w:lineRule="auto"/>
              <w:ind w:right="140"/>
              <w:rPr>
                <w:lang w:val="es-MX"/>
              </w:rPr>
            </w:pPr>
            <w:r w:rsidRPr="00246DD1">
              <w:rPr>
                <w:lang w:val="es-MX"/>
              </w:rPr>
              <w:t xml:space="preserve">1 bolsa de lápiz </w:t>
            </w:r>
            <w:r>
              <w:rPr>
                <w:lang w:val="es-MX"/>
              </w:rPr>
              <w:t>con cierre</w:t>
            </w:r>
            <w:r w:rsidRPr="00246DD1">
              <w:rPr>
                <w:lang w:val="es-MX"/>
              </w:rPr>
              <w:t xml:space="preserve"> (no cajas)</w:t>
            </w:r>
          </w:p>
          <w:p w:rsidR="001F60A7" w:rsidRPr="00A155CE" w:rsidRDefault="005D404B" w:rsidP="00C10D0D">
            <w:pPr>
              <w:numPr>
                <w:ilvl w:val="0"/>
                <w:numId w:val="8"/>
              </w:numPr>
              <w:spacing w:line="360" w:lineRule="auto"/>
              <w:ind w:right="140"/>
              <w:rPr>
                <w:lang w:val="es-MX"/>
              </w:rPr>
            </w:pPr>
            <w:r w:rsidRPr="00246DD1">
              <w:rPr>
                <w:lang w:val="es-MX"/>
              </w:rPr>
              <w:t xml:space="preserve">1 </w:t>
            </w:r>
            <w:r>
              <w:rPr>
                <w:lang w:val="es-MX"/>
              </w:rPr>
              <w:t>mochila o bolsa para libros</w:t>
            </w:r>
            <w:r w:rsidRPr="00246DD1">
              <w:rPr>
                <w:lang w:val="es-MX"/>
              </w:rPr>
              <w:t xml:space="preserve"> (sin ruedas o estilo de la maleta)</w:t>
            </w:r>
          </w:p>
        </w:tc>
      </w:tr>
      <w:tr w:rsidR="001F60A7" w:rsidRPr="00C10D0D">
        <w:tc>
          <w:tcPr>
            <w:tcW w:w="567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60A7" w:rsidRDefault="00C10D0D" w:rsidP="00C10D0D">
            <w:pPr>
              <w:spacing w:line="360" w:lineRule="auto"/>
              <w:ind w:left="140" w:right="140"/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Misceláneos</w:t>
            </w:r>
          </w:p>
          <w:p w:rsidR="001F60A7" w:rsidRDefault="00692D43">
            <w:pPr>
              <w:numPr>
                <w:ilvl w:val="0"/>
                <w:numId w:val="12"/>
              </w:numPr>
              <w:spacing w:line="360" w:lineRule="auto"/>
              <w:ind w:right="140"/>
              <w:contextualSpacing/>
            </w:pPr>
            <w:r>
              <w:t xml:space="preserve">6 </w:t>
            </w:r>
            <w:r w:rsidR="00C10D0D">
              <w:t>lápices adhesivos</w:t>
            </w:r>
          </w:p>
          <w:p w:rsidR="001F60A7" w:rsidRDefault="00692D43">
            <w:pPr>
              <w:numPr>
                <w:ilvl w:val="0"/>
                <w:numId w:val="12"/>
              </w:numPr>
              <w:spacing w:line="360" w:lineRule="auto"/>
              <w:ind w:right="140"/>
            </w:pPr>
            <w:r>
              <w:t>1 par de tijeras</w:t>
            </w:r>
          </w:p>
          <w:p w:rsidR="001F60A7" w:rsidRDefault="00692D43">
            <w:pPr>
              <w:numPr>
                <w:ilvl w:val="0"/>
                <w:numId w:val="12"/>
              </w:numPr>
              <w:spacing w:line="360" w:lineRule="auto"/>
              <w:ind w:right="140"/>
            </w:pPr>
            <w:r>
              <w:t>1 sacapuntas con tapa</w:t>
            </w:r>
          </w:p>
          <w:p w:rsidR="001F60A7" w:rsidRDefault="00692D43">
            <w:pPr>
              <w:numPr>
                <w:ilvl w:val="0"/>
                <w:numId w:val="12"/>
              </w:numPr>
              <w:spacing w:line="360" w:lineRule="auto"/>
              <w:ind w:right="140"/>
              <w:contextualSpacing/>
            </w:pPr>
            <w:r>
              <w:t>2 paquetes de borradores</w:t>
            </w:r>
          </w:p>
          <w:p w:rsidR="005D404B" w:rsidRDefault="005D404B">
            <w:pPr>
              <w:numPr>
                <w:ilvl w:val="0"/>
                <w:numId w:val="12"/>
              </w:numPr>
              <w:spacing w:line="360" w:lineRule="auto"/>
              <w:ind w:right="140"/>
              <w:contextualSpacing/>
            </w:pPr>
            <w:r>
              <w:t xml:space="preserve">1 </w:t>
            </w:r>
            <w:r w:rsidR="00C10D0D">
              <w:t>portapapel</w:t>
            </w:r>
          </w:p>
        </w:tc>
        <w:tc>
          <w:tcPr>
            <w:tcW w:w="567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404B" w:rsidRDefault="005D404B" w:rsidP="005D404B">
            <w:pPr>
              <w:spacing w:line="360" w:lineRule="auto"/>
              <w:ind w:left="140" w:right="140"/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Salón de clases</w:t>
            </w:r>
          </w:p>
          <w:p w:rsidR="005D404B" w:rsidRPr="00246DD1" w:rsidRDefault="005D404B" w:rsidP="0072401D">
            <w:pPr>
              <w:numPr>
                <w:ilvl w:val="0"/>
                <w:numId w:val="11"/>
              </w:numPr>
              <w:ind w:right="140"/>
              <w:contextualSpacing/>
              <w:rPr>
                <w:lang w:val="es-MX"/>
              </w:rPr>
            </w:pPr>
            <w:r w:rsidRPr="00246DD1">
              <w:rPr>
                <w:lang w:val="es-MX"/>
              </w:rPr>
              <w:t>4 cajas de Kleenex</w:t>
            </w:r>
          </w:p>
          <w:p w:rsidR="00C10D0D" w:rsidRDefault="005D404B" w:rsidP="0072401D">
            <w:pPr>
              <w:numPr>
                <w:ilvl w:val="0"/>
                <w:numId w:val="11"/>
              </w:numPr>
              <w:ind w:right="140"/>
              <w:rPr>
                <w:lang w:val="es-MX"/>
              </w:rPr>
            </w:pPr>
            <w:r w:rsidRPr="00246DD1">
              <w:rPr>
                <w:lang w:val="es-MX"/>
              </w:rPr>
              <w:t xml:space="preserve">1 botella de desinfectante para las manos </w:t>
            </w:r>
          </w:p>
          <w:p w:rsidR="005D404B" w:rsidRPr="00246DD1" w:rsidRDefault="005D404B" w:rsidP="0072401D">
            <w:pPr>
              <w:ind w:left="720" w:right="140"/>
              <w:rPr>
                <w:lang w:val="es-MX"/>
              </w:rPr>
            </w:pPr>
            <w:r w:rsidRPr="00246DD1">
              <w:rPr>
                <w:lang w:val="es-MX"/>
              </w:rPr>
              <w:t>(8 oz o más grande)</w:t>
            </w:r>
          </w:p>
          <w:p w:rsidR="005D404B" w:rsidRPr="00C10D0D" w:rsidRDefault="005D404B" w:rsidP="0072401D">
            <w:pPr>
              <w:numPr>
                <w:ilvl w:val="0"/>
                <w:numId w:val="11"/>
              </w:numPr>
              <w:ind w:right="140"/>
              <w:rPr>
                <w:lang w:val="es-MX"/>
              </w:rPr>
            </w:pPr>
            <w:r w:rsidRPr="00C10D0D">
              <w:rPr>
                <w:lang w:val="es-MX"/>
              </w:rPr>
              <w:t xml:space="preserve">2 </w:t>
            </w:r>
            <w:r w:rsidR="00C10D0D" w:rsidRPr="00C10D0D">
              <w:rPr>
                <w:lang w:val="es-MX"/>
              </w:rPr>
              <w:t>paquetes</w:t>
            </w:r>
            <w:r w:rsidRPr="00C10D0D">
              <w:rPr>
                <w:lang w:val="es-MX"/>
              </w:rPr>
              <w:t xml:space="preserve"> de toallitas de bebé</w:t>
            </w:r>
          </w:p>
          <w:p w:rsidR="005D404B" w:rsidRDefault="005D404B" w:rsidP="0072401D">
            <w:pPr>
              <w:numPr>
                <w:ilvl w:val="0"/>
                <w:numId w:val="11"/>
              </w:numPr>
              <w:ind w:right="140"/>
            </w:pPr>
            <w:r>
              <w:t>2 cajas de toallitas desinfectantes</w:t>
            </w:r>
          </w:p>
          <w:p w:rsidR="005D404B" w:rsidRDefault="005D404B" w:rsidP="0072401D">
            <w:pPr>
              <w:numPr>
                <w:ilvl w:val="0"/>
                <w:numId w:val="11"/>
              </w:numPr>
              <w:ind w:right="140"/>
            </w:pPr>
            <w:r>
              <w:t xml:space="preserve">6 rollos de toallas de papel </w:t>
            </w:r>
          </w:p>
          <w:p w:rsidR="00C10D0D" w:rsidRPr="00246DD1" w:rsidRDefault="00C10D0D" w:rsidP="0072401D">
            <w:pPr>
              <w:numPr>
                <w:ilvl w:val="0"/>
                <w:numId w:val="11"/>
              </w:numPr>
              <w:ind w:right="140"/>
              <w:rPr>
                <w:lang w:val="es-MX"/>
              </w:rPr>
            </w:pPr>
            <w:r w:rsidRPr="00246DD1">
              <w:rPr>
                <w:lang w:val="es-MX"/>
              </w:rPr>
              <w:t xml:space="preserve">1 caja de un cuarto de galón o de tamaño sándwich </w:t>
            </w:r>
            <w:r>
              <w:rPr>
                <w:lang w:val="es-MX"/>
              </w:rPr>
              <w:t>tipo Ziplock</w:t>
            </w:r>
          </w:p>
          <w:p w:rsidR="001F60A7" w:rsidRPr="00A155CE" w:rsidRDefault="00C10D0D" w:rsidP="0072401D">
            <w:pPr>
              <w:numPr>
                <w:ilvl w:val="0"/>
                <w:numId w:val="11"/>
              </w:numPr>
              <w:ind w:right="140"/>
              <w:rPr>
                <w:lang w:val="es-MX"/>
              </w:rPr>
            </w:pPr>
            <w:r w:rsidRPr="00246DD1">
              <w:rPr>
                <w:lang w:val="es-MX"/>
              </w:rPr>
              <w:t xml:space="preserve">1 caja de bolsas de </w:t>
            </w:r>
            <w:r>
              <w:rPr>
                <w:lang w:val="es-MX"/>
              </w:rPr>
              <w:t>plástico</w:t>
            </w:r>
            <w:r w:rsidRPr="00246DD1">
              <w:rPr>
                <w:lang w:val="es-MX"/>
              </w:rPr>
              <w:t xml:space="preserve"> de </w:t>
            </w:r>
            <w:r>
              <w:rPr>
                <w:lang w:val="es-MX"/>
              </w:rPr>
              <w:t>un galón tipo Ziplock</w:t>
            </w:r>
          </w:p>
        </w:tc>
      </w:tr>
    </w:tbl>
    <w:p w:rsidR="001F60A7" w:rsidRPr="00A155CE" w:rsidRDefault="00C10D0D" w:rsidP="00C10D0D">
      <w:pPr>
        <w:spacing w:line="360" w:lineRule="auto"/>
        <w:jc w:val="center"/>
        <w:rPr>
          <w:lang w:val="es-MX"/>
        </w:rPr>
      </w:pPr>
      <w:bookmarkStart w:id="2" w:name="_Hlk513996189"/>
      <w:r>
        <w:rPr>
          <w:lang w:val="es-MX"/>
        </w:rPr>
        <w:t>El maestro/a de su hijo/a puede requerir útiles adicionales</w:t>
      </w:r>
      <w:bookmarkEnd w:id="2"/>
    </w:p>
    <w:sectPr w:rsidR="001F60A7" w:rsidRPr="00A155CE" w:rsidSect="00437DDA">
      <w:headerReference w:type="default" r:id="rId7"/>
      <w:pgSz w:w="12240" w:h="15840"/>
      <w:pgMar w:top="720" w:right="1440" w:bottom="720" w:left="1440" w:header="0" w:gutter="0"/>
      <w:pgNumType w:start="1"/>
    </w:sectPr>
  </w:body>
</w:document>
</file>

<file path=word/endnotes.xml><?xml version="1.0" encoding="utf-8"?>
<w:end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80D57" w:rsidRDefault="00780D57">
      <w:pPr>
        <w:spacing w:line="240" w:lineRule="auto"/>
      </w:pPr>
      <w:r>
        <w:separator/>
      </w:r>
    </w:p>
  </w:endnote>
  <w:endnote w:type="continuationSeparator" w:id="0">
    <w:p w:rsidR="00780D57" w:rsidRDefault="00780D57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omfortaa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80D57" w:rsidRDefault="00780D57">
      <w:pPr>
        <w:spacing w:line="240" w:lineRule="auto"/>
      </w:pPr>
      <w:r>
        <w:separator/>
      </w:r>
    </w:p>
  </w:footnote>
  <w:footnote w:type="continuationSeparator" w:id="0">
    <w:p w:rsidR="00780D57" w:rsidRDefault="00780D57">
      <w:pPr>
        <w:spacing w:line="240" w:lineRule="auto"/>
      </w:pPr>
      <w:r>
        <w:continuationSeparator/>
      </w:r>
    </w:p>
  </w:footnote>
</w:footnotes>
</file>

<file path=word/header1.xml><?xml version="1.0" encoding="utf-8"?>
<w:hd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60A7" w:rsidRDefault="00692D43">
    <w:pPr>
      <w:pBdr>
        <w:top w:val="nil"/>
        <w:left w:val="nil"/>
        <w:bottom w:val="nil"/>
        <w:right w:val="nil"/>
        <w:between w:val="nil"/>
      </w:pBdr>
      <w:jc w:val="center"/>
    </w:pPr>
    <w:r>
      <w:rPr>
        <w:noProof/>
        <w:lang w:val="en-US"/>
      </w:rPr>
      <w:drawing>
        <wp:anchor distT="114300" distB="114300" distL="114300" distR="114300" simplePos="0" relativeHeight="251658240" behindDoc="0" locked="0" layoutInCell="1" allowOverlap="1">
          <wp:simplePos x="0" y="0"/>
          <wp:positionH relativeFrom="margin">
            <wp:posOffset>-685799</wp:posOffset>
          </wp:positionH>
          <wp:positionV relativeFrom="paragraph">
            <wp:posOffset>171450</wp:posOffset>
          </wp:positionV>
          <wp:extent cx="852488" cy="852488"/>
          <wp:effectExtent l="0" t="0" r="0" b="0"/>
          <wp:wrapSquare wrapText="bothSides" distT="114300" distB="114300" distL="114300" distR="11430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52488" cy="85248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F24E0"/>
    <w:multiLevelType w:val="multilevel"/>
    <w:tmpl w:val="B1F4901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>
    <w:nsid w:val="04C8276A"/>
    <w:multiLevelType w:val="multilevel"/>
    <w:tmpl w:val="858A7AA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>
    <w:nsid w:val="088B6DBA"/>
    <w:multiLevelType w:val="multilevel"/>
    <w:tmpl w:val="6CB623F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">
    <w:nsid w:val="08C17F4A"/>
    <w:multiLevelType w:val="multilevel"/>
    <w:tmpl w:val="172C457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">
    <w:nsid w:val="0E3114BD"/>
    <w:multiLevelType w:val="multilevel"/>
    <w:tmpl w:val="9B3CEE9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5">
    <w:nsid w:val="22B6489C"/>
    <w:multiLevelType w:val="multilevel"/>
    <w:tmpl w:val="B692A56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6">
    <w:nsid w:val="31D15CBC"/>
    <w:multiLevelType w:val="multilevel"/>
    <w:tmpl w:val="C8420FB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7">
    <w:nsid w:val="34073A7D"/>
    <w:multiLevelType w:val="multilevel"/>
    <w:tmpl w:val="0AC2FCD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8">
    <w:nsid w:val="47D462A0"/>
    <w:multiLevelType w:val="multilevel"/>
    <w:tmpl w:val="C64CC67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9">
    <w:nsid w:val="481F0662"/>
    <w:multiLevelType w:val="multilevel"/>
    <w:tmpl w:val="F5E6388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0">
    <w:nsid w:val="58E80557"/>
    <w:multiLevelType w:val="multilevel"/>
    <w:tmpl w:val="04DCC98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1">
    <w:nsid w:val="5DDE4FE6"/>
    <w:multiLevelType w:val="multilevel"/>
    <w:tmpl w:val="FB826E2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2">
    <w:nsid w:val="621D337B"/>
    <w:multiLevelType w:val="multilevel"/>
    <w:tmpl w:val="57163BD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3">
    <w:nsid w:val="63766D27"/>
    <w:multiLevelType w:val="multilevel"/>
    <w:tmpl w:val="622A610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4">
    <w:nsid w:val="68E60341"/>
    <w:multiLevelType w:val="multilevel"/>
    <w:tmpl w:val="F636166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5">
    <w:nsid w:val="6C320F1A"/>
    <w:multiLevelType w:val="multilevel"/>
    <w:tmpl w:val="FAA2C3A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6">
    <w:nsid w:val="7473300D"/>
    <w:multiLevelType w:val="multilevel"/>
    <w:tmpl w:val="5B1EF5F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7">
    <w:nsid w:val="773B5889"/>
    <w:multiLevelType w:val="multilevel"/>
    <w:tmpl w:val="98BE25A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8">
    <w:nsid w:val="7D8B0D3B"/>
    <w:multiLevelType w:val="multilevel"/>
    <w:tmpl w:val="8366621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num w:numId="1">
    <w:abstractNumId w:val="11"/>
  </w:num>
  <w:num w:numId="2">
    <w:abstractNumId w:val="17"/>
  </w:num>
  <w:num w:numId="3">
    <w:abstractNumId w:val="12"/>
  </w:num>
  <w:num w:numId="4">
    <w:abstractNumId w:val="1"/>
  </w:num>
  <w:num w:numId="5">
    <w:abstractNumId w:val="15"/>
  </w:num>
  <w:num w:numId="6">
    <w:abstractNumId w:val="13"/>
  </w:num>
  <w:num w:numId="7">
    <w:abstractNumId w:val="5"/>
  </w:num>
  <w:num w:numId="8">
    <w:abstractNumId w:val="0"/>
  </w:num>
  <w:num w:numId="9">
    <w:abstractNumId w:val="6"/>
  </w:num>
  <w:num w:numId="10">
    <w:abstractNumId w:val="9"/>
  </w:num>
  <w:num w:numId="11">
    <w:abstractNumId w:val="16"/>
  </w:num>
  <w:num w:numId="12">
    <w:abstractNumId w:val="10"/>
  </w:num>
  <w:num w:numId="13">
    <w:abstractNumId w:val="8"/>
  </w:num>
  <w:num w:numId="14">
    <w:abstractNumId w:val="14"/>
  </w:num>
  <w:num w:numId="15">
    <w:abstractNumId w:val="3"/>
  </w:num>
  <w:num w:numId="16">
    <w:abstractNumId w:val="4"/>
  </w:num>
  <w:num w:numId="17">
    <w:abstractNumId w:val="7"/>
  </w:num>
  <w:num w:numId="18">
    <w:abstractNumId w:val="2"/>
  </w:num>
  <w:num w:numId="19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A1NLQ0NLMwsjA3MjNU0lEKTi0uzszPAykwqgUAnbgl6iwAAAA="/>
  </w:docVars>
  <w:rsids>
    <w:rsidRoot w:val="001F60A7"/>
    <w:rsid w:val="00110D2F"/>
    <w:rsid w:val="001F60A7"/>
    <w:rsid w:val="00437DDA"/>
    <w:rsid w:val="0051501F"/>
    <w:rsid w:val="005D404B"/>
    <w:rsid w:val="00692D43"/>
    <w:rsid w:val="0072401D"/>
    <w:rsid w:val="00780D57"/>
    <w:rsid w:val="00A155CE"/>
    <w:rsid w:val="00BC7131"/>
    <w:rsid w:val="00BD63F2"/>
    <w:rsid w:val="00C04DDA"/>
    <w:rsid w:val="00C10D0D"/>
    <w:rsid w:val="00D805A4"/>
    <w:rsid w:val="00DF7CAB"/>
  </w:rsids>
  <m:mathPr>
    <m:mathFont m:val="Segoe UI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437DDA"/>
  </w:style>
  <w:style w:type="paragraph" w:styleId="Heading1">
    <w:name w:val="heading 1"/>
    <w:basedOn w:val="Normal"/>
    <w:next w:val="Normal"/>
    <w:rsid w:val="00437DD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rsid w:val="00437DD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rsid w:val="00437DD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rsid w:val="00437DD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rsid w:val="00437DD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rsid w:val="00437DD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Title">
    <w:name w:val="Title"/>
    <w:basedOn w:val="Normal"/>
    <w:next w:val="Normal"/>
    <w:rsid w:val="00437DD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rsid w:val="00437DD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437DD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437DD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0" Type="http://schemas.microsoft.com/office/2007/relationships/stylesWithEffects" Target="stylesWithEffects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9</Words>
  <Characters>2448</Characters>
  <Application>Microsoft Macintosh Word</Application>
  <DocSecurity>0</DocSecurity>
  <Lines>20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hansen</dc:creator>
  <cp:lastModifiedBy>Julie Mitchell</cp:lastModifiedBy>
  <cp:revision>2</cp:revision>
  <dcterms:created xsi:type="dcterms:W3CDTF">2018-06-01T16:17:00Z</dcterms:created>
  <dcterms:modified xsi:type="dcterms:W3CDTF">2018-06-01T16:17:00Z</dcterms:modified>
</cp:coreProperties>
</file>